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077B67" w14:textId="1325C9BD" w:rsidR="00B90292" w:rsidRDefault="00B90292" w:rsidP="008D4750">
      <w:pPr>
        <w:rPr>
          <w:b/>
          <w:bCs/>
          <w:color w:val="0070C0"/>
          <w:sz w:val="40"/>
          <w:szCs w:val="40"/>
        </w:rPr>
      </w:pPr>
      <w:r w:rsidRPr="00BB233D">
        <w:rPr>
          <w:rFonts w:cstheme="majorHAnsi"/>
          <w:b/>
          <w:bCs/>
          <w:noProof/>
          <w:color w:val="7030A0"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6F9DDBD" wp14:editId="7D87E60D">
                <wp:simplePos x="0" y="0"/>
                <wp:positionH relativeFrom="page">
                  <wp:align>center</wp:align>
                </wp:positionH>
                <wp:positionV relativeFrom="paragraph">
                  <wp:posOffset>76200</wp:posOffset>
                </wp:positionV>
                <wp:extent cx="7270750" cy="1117600"/>
                <wp:effectExtent l="76200" t="76200" r="101600" b="10160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70750" cy="1117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glow rad="63500">
                            <a:schemeClr val="accent3">
                              <a:satMod val="175000"/>
                              <a:alpha val="40000"/>
                            </a:schemeClr>
                          </a:glow>
                        </a:effectLst>
                      </wps:spPr>
                      <wps:txbx>
                        <w:txbxContent>
                          <w:p w14:paraId="29E2DDFB" w14:textId="77777777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Name  </w:t>
                            </w:r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Rajkumar B L</w:t>
                            </w:r>
                          </w:p>
                          <w:p w14:paraId="7F6A9C5A" w14:textId="77777777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proofErr w:type="spellStart"/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Reg.No</w:t>
                            </w:r>
                            <w:proofErr w:type="spell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2047120</w:t>
                            </w:r>
                          </w:p>
                          <w:p w14:paraId="37FD3569" w14:textId="341B3750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Course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MCS </w:t>
                            </w:r>
                            <w:r w:rsidR="005B4FBA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271 Data Structure</w:t>
                            </w:r>
                            <w:r w:rsidR="00DD02E8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(L</w:t>
                            </w:r>
                            <w:r w:rsidR="005B4FBA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ab</w:t>
                            </w:r>
                            <w:r w:rsidR="00DD02E8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="00E24722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1</w:t>
                            </w:r>
                            <w:r w:rsidR="00C54B47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2</w:t>
                            </w:r>
                            <w:r w:rsidR="005B4FBA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– </w:t>
                            </w:r>
                            <w:r w:rsidR="00C54B47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BST</w:t>
                            </w:r>
                            <w:r w:rsidR="00DD02E8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F9DDB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6pt;width:572.5pt;height:88pt;z-index:251659264;visibility:visible;mso-wrap-style:square;mso-width-percent:0;mso-height-percent:0;mso-wrap-distance-left:9pt;mso-wrap-distance-top:3.6pt;mso-wrap-distance-right:9pt;mso-wrap-distance-bottom:3.6pt;mso-position-horizontal:center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">
                <v:textbox>
                  <w:txbxContent>
                    <w:p w14:paraId="29E2DDFB" w14:textId="77777777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Name  </w:t>
                      </w:r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Rajkumar B L</w:t>
                      </w:r>
                    </w:p>
                    <w:p w14:paraId="7F6A9C5A" w14:textId="77777777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proofErr w:type="spellStart"/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Reg.No</w:t>
                      </w:r>
                      <w:proofErr w:type="spell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2047120</w:t>
                      </w:r>
                    </w:p>
                    <w:p w14:paraId="37FD3569" w14:textId="341B3750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Course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MCS </w:t>
                      </w:r>
                      <w:r w:rsidR="005B4FBA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271 Data Structure</w:t>
                      </w:r>
                      <w:r w:rsidR="00DD02E8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(L</w:t>
                      </w:r>
                      <w:r w:rsidR="005B4FBA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ab</w:t>
                      </w:r>
                      <w:r w:rsidR="00DD02E8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</w:t>
                      </w:r>
                      <w:r w:rsidR="00E24722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1</w:t>
                      </w:r>
                      <w:r w:rsidR="00C54B47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2</w:t>
                      </w:r>
                      <w:r w:rsidR="005B4FBA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– </w:t>
                      </w:r>
                      <w:r w:rsidR="00C54B47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BST</w:t>
                      </w:r>
                      <w:r w:rsidR="00DD02E8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)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proofErr w:type="gramStart"/>
      <w:r w:rsidR="00236051">
        <w:rPr>
          <w:b/>
          <w:bCs/>
          <w:color w:val="0070C0"/>
          <w:sz w:val="40"/>
          <w:szCs w:val="40"/>
        </w:rPr>
        <w:t>Code:-</w:t>
      </w:r>
      <w:proofErr w:type="gramEnd"/>
    </w:p>
    <w:p w14:paraId="308BC260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C54B47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/**********************</w:t>
      </w:r>
    </w:p>
    <w:p w14:paraId="7CAC9824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C54B47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 * </w:t>
      </w:r>
      <w:proofErr w:type="gramStart"/>
      <w:r w:rsidRPr="00C54B47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Name :</w:t>
      </w:r>
      <w:proofErr w:type="gramEnd"/>
      <w:r w:rsidRPr="00C54B47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 Rajkumar B L</w:t>
      </w:r>
    </w:p>
    <w:p w14:paraId="045590EC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C54B47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 * </w:t>
      </w:r>
      <w:proofErr w:type="gramStart"/>
      <w:r w:rsidRPr="00C54B47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Reg  :</w:t>
      </w:r>
      <w:proofErr w:type="gramEnd"/>
      <w:r w:rsidRPr="00C54B47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 2047120</w:t>
      </w:r>
    </w:p>
    <w:p w14:paraId="61A55A51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C54B47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 * </w:t>
      </w:r>
      <w:proofErr w:type="gramStart"/>
      <w:r w:rsidRPr="00C54B47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Lab  :</w:t>
      </w:r>
      <w:proofErr w:type="gramEnd"/>
      <w:r w:rsidRPr="00C54B47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 12</w:t>
      </w:r>
    </w:p>
    <w:p w14:paraId="1F86B230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C54B47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 * </w:t>
      </w:r>
      <w:proofErr w:type="gramStart"/>
      <w:r w:rsidRPr="00C54B47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Program :</w:t>
      </w:r>
      <w:proofErr w:type="gramEnd"/>
      <w:r w:rsidRPr="00C54B47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 BST</w:t>
      </w:r>
    </w:p>
    <w:p w14:paraId="0D6EB056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C54B47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 * ********************/</w:t>
      </w:r>
    </w:p>
    <w:p w14:paraId="6A6F7F00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5267FFD6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C54B4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#include</w:t>
      </w:r>
      <w:r w:rsidRPr="00C54B4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 </w:t>
      </w:r>
      <w:r w:rsidRPr="00C54B4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&lt;</w:t>
      </w:r>
      <w:proofErr w:type="spellStart"/>
      <w:r w:rsidRPr="00C54B4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stdio.h</w:t>
      </w:r>
      <w:proofErr w:type="spellEnd"/>
      <w:r w:rsidRPr="00C54B4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&gt;</w:t>
      </w:r>
    </w:p>
    <w:p w14:paraId="7ACE909A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C54B4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#include</w:t>
      </w:r>
      <w:r w:rsidRPr="00C54B4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 </w:t>
      </w:r>
      <w:r w:rsidRPr="00C54B4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&lt;</w:t>
      </w:r>
      <w:proofErr w:type="spellStart"/>
      <w:r w:rsidRPr="00C54B4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stdlib.h</w:t>
      </w:r>
      <w:proofErr w:type="spellEnd"/>
      <w:r w:rsidRPr="00C54B4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&gt;</w:t>
      </w:r>
    </w:p>
    <w:p w14:paraId="618E584F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2CDEABFD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C54B4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C54B47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proofErr w:type="gramEnd"/>
    </w:p>
    <w:p w14:paraId="7578C1DA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{</w:t>
      </w:r>
    </w:p>
    <w:p w14:paraId="34B1CA32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C54B4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C54B4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key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23A6BFB3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C54B4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C54B47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</w:t>
      </w:r>
      <w:r w:rsidRPr="00C54B4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eft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*</w:t>
      </w:r>
      <w:proofErr w:type="gramStart"/>
      <w:r w:rsidRPr="00C54B4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ight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4F150035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};</w:t>
      </w:r>
    </w:p>
    <w:p w14:paraId="73B5C459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1F3A7508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C54B4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C54B47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</w:t>
      </w:r>
      <w:proofErr w:type="spellStart"/>
      <w:proofErr w:type="gramStart"/>
      <w:r w:rsidRPr="00C54B4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newNode</w:t>
      </w:r>
      <w:proofErr w:type="spellEnd"/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C54B4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C54B4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tem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20A8808F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{</w:t>
      </w:r>
    </w:p>
    <w:p w14:paraId="7B58C0D1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C54B4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C54B47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</w:t>
      </w:r>
      <w:r w:rsidRPr="00C54B4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temp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(</w:t>
      </w:r>
      <w:r w:rsidRPr="00C54B4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C54B47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*)</w:t>
      </w:r>
      <w:r w:rsidRPr="00C54B4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malloc</w:t>
      </w:r>
      <w:proofErr w:type="gramEnd"/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C54B4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izeof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C54B4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C54B47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);</w:t>
      </w:r>
    </w:p>
    <w:p w14:paraId="16EA0E16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C54B4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temp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C54B4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key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C54B4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tem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2C2B14B8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C54B4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temp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C54B4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eft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C54B4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temp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C54B4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ight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C54B4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NULL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0BC6AF90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C54B4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return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C54B4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temp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6049DD2F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}</w:t>
      </w:r>
    </w:p>
    <w:p w14:paraId="0CB744EB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6DDBB3F9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C54B4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void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spellStart"/>
      <w:proofErr w:type="gramStart"/>
      <w:r w:rsidRPr="00C54B4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traversetree</w:t>
      </w:r>
      <w:proofErr w:type="spellEnd"/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C54B4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C54B47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</w:t>
      </w:r>
      <w:r w:rsidRPr="00C54B4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oot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20945809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{</w:t>
      </w:r>
    </w:p>
    <w:p w14:paraId="76021F6B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C54B4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proofErr w:type="gramStart"/>
      <w:r w:rsidRPr="00C54B4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oot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!</w:t>
      </w:r>
      <w:proofErr w:type="gramEnd"/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= </w:t>
      </w:r>
      <w:r w:rsidRPr="00C54B4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NULL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4A7C3705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{</w:t>
      </w:r>
    </w:p>
    <w:p w14:paraId="1A578B11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r w:rsidRPr="00C54B4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traversetree</w:t>
      </w:r>
      <w:proofErr w:type="spellEnd"/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C54B4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oot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C54B4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eft</w:t>
      </w:r>
      <w:proofErr w:type="gramStart"/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2B7ED342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proofErr w:type="gramStart"/>
      <w:r w:rsidRPr="00C54B4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C54B4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%d </w:t>
      </w:r>
      <w:r w:rsidRPr="00C54B4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t</w:t>
      </w:r>
      <w:r w:rsidRPr="00C54B4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C54B4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oot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C54B4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key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3B7B5AC7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r w:rsidRPr="00C54B4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traversetree</w:t>
      </w:r>
      <w:proofErr w:type="spellEnd"/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C54B4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oot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C54B4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ight</w:t>
      </w:r>
      <w:proofErr w:type="gramStart"/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065648EE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}</w:t>
      </w:r>
    </w:p>
    <w:p w14:paraId="373894A0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}</w:t>
      </w:r>
    </w:p>
    <w:p w14:paraId="10AA8084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7810F8E1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C54B4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C54B47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</w:t>
      </w:r>
      <w:proofErr w:type="gramStart"/>
      <w:r w:rsidRPr="00C54B4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search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C54B4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C54B47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</w:t>
      </w:r>
      <w:r w:rsidRPr="00C54B4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oot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C54B4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C54B4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key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3E28C108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{</w:t>
      </w:r>
    </w:p>
    <w:p w14:paraId="3C821BF6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C54B4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r w:rsidRPr="00C54B4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oot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= </w:t>
      </w:r>
      <w:r w:rsidRPr="00C54B4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NULL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|| </w:t>
      </w:r>
      <w:r w:rsidRPr="00C54B4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oot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C54B4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key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= </w:t>
      </w:r>
      <w:r w:rsidRPr="00C54B4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key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66776DDA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C54B4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return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C54B4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oot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0EBE3AF6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C54B4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r w:rsidRPr="00C54B4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oot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C54B4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key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&lt; </w:t>
      </w:r>
      <w:r w:rsidRPr="00C54B4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key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32E89F06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lastRenderedPageBreak/>
        <w:t>        </w:t>
      </w:r>
      <w:r w:rsidRPr="00C54B4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return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C54B4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search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C54B4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oot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C54B4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ight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C54B4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key</w:t>
      </w:r>
      <w:proofErr w:type="gramStart"/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212970BD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C54B4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return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C54B4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search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C54B4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oot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C54B4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eft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C54B4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key</w:t>
      </w:r>
      <w:proofErr w:type="gramStart"/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4DD6C80B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}</w:t>
      </w:r>
    </w:p>
    <w:p w14:paraId="43C52F7A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7EBB4138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C54B4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C54B47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</w:t>
      </w:r>
      <w:proofErr w:type="gramStart"/>
      <w:r w:rsidRPr="00C54B4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insert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C54B4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C54B47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</w:t>
      </w:r>
      <w:r w:rsidRPr="00C54B4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ode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C54B4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C54B4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key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70C202BE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{</w:t>
      </w:r>
    </w:p>
    <w:p w14:paraId="5DF02789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C54B4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r w:rsidRPr="00C54B4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ode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= </w:t>
      </w:r>
      <w:r w:rsidRPr="00C54B4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NULL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61299DFD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C54B4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return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spellStart"/>
      <w:r w:rsidRPr="00C54B4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newNode</w:t>
      </w:r>
      <w:proofErr w:type="spellEnd"/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C54B4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key</w:t>
      </w:r>
      <w:proofErr w:type="gramStart"/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149EF058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C54B4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r w:rsidRPr="00C54B4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key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&lt; </w:t>
      </w:r>
      <w:r w:rsidRPr="00C54B4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ode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C54B4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key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307715FE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C54B4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ode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C54B4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eft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C54B4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insert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C54B4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ode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C54B4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eft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C54B4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key</w:t>
      </w:r>
      <w:proofErr w:type="gramStart"/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639389B0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C54B4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else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C54B4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r w:rsidRPr="00C54B4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key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&gt; </w:t>
      </w:r>
      <w:r w:rsidRPr="00C54B4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ode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C54B4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key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2E160BAA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C54B4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ode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C54B4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ight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C54B4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insert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C54B4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ode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C54B4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ight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C54B4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key</w:t>
      </w:r>
      <w:proofErr w:type="gramStart"/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1ECA53B9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C54B4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return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C54B4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ode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52FAA750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}</w:t>
      </w:r>
    </w:p>
    <w:p w14:paraId="74F1905C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723C13A1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C54B4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C54B4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main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05C9EB39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{</w:t>
      </w:r>
    </w:p>
    <w:p w14:paraId="2E519431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C54B4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spellStart"/>
      <w:r w:rsidRPr="00C54B4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h</w:t>
      </w:r>
      <w:proofErr w:type="spellEnd"/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proofErr w:type="spellStart"/>
      <w:r w:rsidRPr="00C54B4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proofErr w:type="gramStart"/>
      <w:r w:rsidRPr="00C54B4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um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0AAEF545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C54B4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C54B47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</w:t>
      </w:r>
      <w:r w:rsidRPr="00C54B4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oot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C54B4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NULL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750406E5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proofErr w:type="gramStart"/>
      <w:r w:rsidRPr="00C54B4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C54B4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C54B4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C54B4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****************************</w:t>
      </w:r>
      <w:r w:rsidRPr="00C54B4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C54B4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*  Name : Rajkumar B L     *</w:t>
      </w:r>
      <w:r w:rsidRPr="00C54B4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C54B4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*  Reg  : 2047120          *</w:t>
      </w:r>
      <w:r w:rsidRPr="00C54B4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C54B4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*  Lab  : 12               *</w:t>
      </w:r>
      <w:r w:rsidRPr="00C54B4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C54B4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*  Prg  : BST              *</w:t>
      </w:r>
      <w:r w:rsidRPr="00C54B4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C54B4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****************************</w:t>
      </w:r>
      <w:r w:rsidRPr="00C54B4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\n</w:t>
      </w:r>
      <w:r w:rsidRPr="00C54B4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36896D30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C54B4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do</w:t>
      </w:r>
    </w:p>
    <w:p w14:paraId="512E96CA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{</w:t>
      </w:r>
    </w:p>
    <w:p w14:paraId="035BA0BF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C54B4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C54B4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C54B4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C54B4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=========================</w:t>
      </w:r>
      <w:r w:rsidRPr="00C54B4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\t</w:t>
      </w:r>
      <w:r w:rsidRPr="00C54B4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Menu</w:t>
      </w:r>
      <w:r w:rsidRPr="00C54B4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C54B4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=========================</w:t>
      </w:r>
      <w:r w:rsidRPr="00C54B4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C54B4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proofErr w:type="gramStart"/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6D327F4C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proofErr w:type="gramStart"/>
      <w:r w:rsidRPr="00C54B4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C54B4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1. Insert a node. </w:t>
      </w:r>
      <w:r w:rsidRPr="00C54B4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C54B4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proofErr w:type="gramStart"/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454A847D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proofErr w:type="gramStart"/>
      <w:r w:rsidRPr="00C54B4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C54B4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2. Search for a node. </w:t>
      </w:r>
      <w:r w:rsidRPr="00C54B4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C54B4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proofErr w:type="gramStart"/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56C98F3E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proofErr w:type="gramStart"/>
      <w:r w:rsidRPr="00C54B4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C54B4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3. Traverse the BST. </w:t>
      </w:r>
      <w:r w:rsidRPr="00C54B4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C54B4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proofErr w:type="gramStart"/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0D892394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proofErr w:type="gramStart"/>
      <w:r w:rsidRPr="00C54B4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C54B4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4. Exit </w:t>
      </w:r>
      <w:r w:rsidRPr="00C54B4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C54B4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proofErr w:type="gramStart"/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6126A760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r w:rsidRPr="00C54B4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C54B4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=========================</w:t>
      </w:r>
      <w:r w:rsidRPr="00C54B4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C54B4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proofErr w:type="gramStart"/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22EFFA13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proofErr w:type="gramStart"/>
      <w:r w:rsidRPr="00C54B4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C54B4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Enter your choice: "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6B596977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proofErr w:type="gramStart"/>
      <w:r w:rsidRPr="00C54B4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scanf</w:t>
      </w:r>
      <w:proofErr w:type="spellEnd"/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C54B4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%d"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&amp;</w:t>
      </w:r>
      <w:proofErr w:type="spellStart"/>
      <w:r w:rsidRPr="00C54B4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h</w:t>
      </w:r>
      <w:proofErr w:type="spellEnd"/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602FEDC5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29C17C01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C54B4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switch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proofErr w:type="spellStart"/>
      <w:r w:rsidRPr="00C54B4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h</w:t>
      </w:r>
      <w:proofErr w:type="spellEnd"/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7EBEF93E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{</w:t>
      </w:r>
    </w:p>
    <w:p w14:paraId="7F6CB947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C54B4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case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C54B47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:</w:t>
      </w:r>
    </w:p>
    <w:p w14:paraId="090CDF71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proofErr w:type="gramStart"/>
      <w:r w:rsidRPr="00C54B4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C54B4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Enter the number to be inserted: "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4DE4B543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proofErr w:type="gramStart"/>
      <w:r w:rsidRPr="00C54B4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scanf</w:t>
      </w:r>
      <w:proofErr w:type="spellEnd"/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C54B4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%d"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&amp;</w:t>
      </w:r>
      <w:r w:rsidRPr="00C54B4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um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5A0AA28E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r w:rsidRPr="00C54B4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r w:rsidRPr="00C54B4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oot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= </w:t>
      </w:r>
      <w:proofErr w:type="gramStart"/>
      <w:r w:rsidRPr="00C54B4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NULL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{</w:t>
      </w:r>
      <w:proofErr w:type="gramEnd"/>
    </w:p>
    <w:p w14:paraId="650B0BE8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r w:rsidRPr="00C54B4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oot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C54B4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insert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C54B4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oot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C54B4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um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73D4B9D1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proofErr w:type="spellStart"/>
      <w:proofErr w:type="gramStart"/>
      <w:r w:rsidRPr="00C54B4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C54B4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%d inserted successfully!</w:t>
      </w:r>
      <w:r w:rsidRPr="00C54B4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</w:t>
      </w:r>
      <w:proofErr w:type="spellStart"/>
      <w:r w:rsidRPr="00C54B4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n</w:t>
      </w:r>
      <w:r w:rsidRPr="00C54B4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</w:t>
      </w:r>
      <w:r w:rsidRPr="00C54B4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um</w:t>
      </w:r>
      <w:proofErr w:type="spellEnd"/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42E96E67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}</w:t>
      </w:r>
    </w:p>
    <w:p w14:paraId="103D396A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gramStart"/>
      <w:r w:rsidRPr="00C54B4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else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{</w:t>
      </w:r>
      <w:proofErr w:type="gramEnd"/>
    </w:p>
    <w:p w14:paraId="17D062BD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proofErr w:type="gramStart"/>
      <w:r w:rsidRPr="00C54B4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insert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C54B4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oot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C54B4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um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3068AE39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proofErr w:type="spellStart"/>
      <w:proofErr w:type="gramStart"/>
      <w:r w:rsidRPr="00C54B4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C54B4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%d inserted successfully!</w:t>
      </w:r>
      <w:r w:rsidRPr="00C54B4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C54B4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C54B4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um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3AF09813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}</w:t>
      </w:r>
    </w:p>
    <w:p w14:paraId="3B06E2CD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gramStart"/>
      <w:r w:rsidRPr="00C54B4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break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12379A68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7A2B49A4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C54B4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case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C54B47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3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:</w:t>
      </w:r>
    </w:p>
    <w:p w14:paraId="69B50BD1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proofErr w:type="gramStart"/>
      <w:r w:rsidRPr="00C54B4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C54B4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The tree is :</w:t>
      </w:r>
      <w:r w:rsidRPr="00C54B4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C54B4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619338D9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lastRenderedPageBreak/>
        <w:t>            </w:t>
      </w:r>
      <w:proofErr w:type="spellStart"/>
      <w:r w:rsidRPr="00C54B4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traversetree</w:t>
      </w:r>
      <w:proofErr w:type="spellEnd"/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C54B4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oot</w:t>
      </w:r>
      <w:proofErr w:type="gramStart"/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67F8DA8F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r w:rsidRPr="00C54B4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C54B4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C54B4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C54B4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proofErr w:type="gramStart"/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50E59835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gramStart"/>
      <w:r w:rsidRPr="00C54B4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break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130D178D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784D3E15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C54B4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case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C54B47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2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:</w:t>
      </w:r>
    </w:p>
    <w:p w14:paraId="46539EDE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proofErr w:type="gramStart"/>
      <w:r w:rsidRPr="00C54B4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C54B4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Enter the number to be searched: "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11029294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proofErr w:type="gramStart"/>
      <w:r w:rsidRPr="00C54B4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scanf</w:t>
      </w:r>
      <w:proofErr w:type="spellEnd"/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C54B4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%d"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&amp;</w:t>
      </w:r>
      <w:r w:rsidRPr="00C54B4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um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2ABDE8C5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52979F76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proofErr w:type="gramStart"/>
      <w:r w:rsidRPr="00C54B4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C54B4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Searching for %d in the tree "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C54B4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um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1DCD602A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r w:rsidRPr="00C54B4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proofErr w:type="gramStart"/>
      <w:r w:rsidRPr="00C54B4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search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C54B4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oot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C54B4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um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)</w:t>
      </w:r>
    </w:p>
    <w:p w14:paraId="6AEEED1E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proofErr w:type="spellStart"/>
      <w:proofErr w:type="gramStart"/>
      <w:r w:rsidRPr="00C54B4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C54B4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C54B4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</w:t>
      </w:r>
      <w:proofErr w:type="spellStart"/>
      <w:r w:rsidRPr="00C54B4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n</w:t>
      </w:r>
      <w:r w:rsidRPr="00C54B4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Element</w:t>
      </w:r>
      <w:proofErr w:type="spellEnd"/>
      <w:r w:rsidRPr="00C54B4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 found!</w:t>
      </w:r>
      <w:r w:rsidRPr="00C54B4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C54B4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6B0B8B23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r w:rsidRPr="00C54B4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else</w:t>
      </w:r>
    </w:p>
    <w:p w14:paraId="34E5A5A4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proofErr w:type="spellStart"/>
      <w:proofErr w:type="gramStart"/>
      <w:r w:rsidRPr="00C54B4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C54B4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C54B4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</w:t>
      </w:r>
      <w:proofErr w:type="spellStart"/>
      <w:r w:rsidRPr="00C54B4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n</w:t>
      </w:r>
      <w:r w:rsidRPr="00C54B4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Element</w:t>
      </w:r>
      <w:proofErr w:type="spellEnd"/>
      <w:r w:rsidRPr="00C54B4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 not found!</w:t>
      </w:r>
      <w:r w:rsidRPr="00C54B4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C54B4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69105C04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gramStart"/>
      <w:r w:rsidRPr="00C54B4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break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33A704AF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296B7163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C54B4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case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C54B47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4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:</w:t>
      </w:r>
    </w:p>
    <w:p w14:paraId="19E9A534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r w:rsidRPr="00C54B4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C54B4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proofErr w:type="gramStart"/>
      <w:r w:rsidRPr="00C54B4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Bye!</w:t>
      </w:r>
      <w:r w:rsidRPr="00C54B4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\n</w:t>
      </w:r>
      <w:proofErr w:type="gramEnd"/>
      <w:r w:rsidRPr="00C54B4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3373853F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gramStart"/>
      <w:r w:rsidRPr="00C54B4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exit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C54B47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71CB950E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2A222BC1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C54B4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default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:</w:t>
      </w:r>
    </w:p>
    <w:p w14:paraId="7BF553B7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proofErr w:type="gramStart"/>
      <w:r w:rsidRPr="00C54B4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C54B4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Invalid Input!</w:t>
      </w:r>
      <w:r w:rsidRPr="00C54B4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C54B4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0D999410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}</w:t>
      </w:r>
    </w:p>
    <w:p w14:paraId="57D1D199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} </w:t>
      </w:r>
      <w:r w:rsidRPr="00C54B4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while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proofErr w:type="spellStart"/>
      <w:proofErr w:type="gramStart"/>
      <w:r w:rsidRPr="00C54B4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h</w:t>
      </w:r>
      <w:proofErr w:type="spellEnd"/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!</w:t>
      </w:r>
      <w:proofErr w:type="gramEnd"/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= </w:t>
      </w:r>
      <w:r w:rsidRPr="00C54B47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4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2762C5BB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13486709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C54B4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return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C54B47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5BA57E6A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C54B4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}</w:t>
      </w:r>
    </w:p>
    <w:p w14:paraId="76EF808C" w14:textId="77777777" w:rsidR="00C54B47" w:rsidRPr="00C54B47" w:rsidRDefault="00C54B47" w:rsidP="00C54B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2BB90AB0" w14:textId="5D23651B" w:rsidR="00C54B47" w:rsidRDefault="00C54B47" w:rsidP="008D4750">
      <w:pPr>
        <w:rPr>
          <w:b/>
          <w:bCs/>
          <w:color w:val="0070C0"/>
          <w:sz w:val="40"/>
          <w:szCs w:val="40"/>
        </w:rPr>
      </w:pPr>
    </w:p>
    <w:p w14:paraId="31EAAC87" w14:textId="12E98A37" w:rsidR="00C54B47" w:rsidRDefault="00C54B47" w:rsidP="008D4750">
      <w:pPr>
        <w:rPr>
          <w:b/>
          <w:bCs/>
          <w:color w:val="0070C0"/>
          <w:sz w:val="40"/>
          <w:szCs w:val="40"/>
        </w:rPr>
      </w:pPr>
    </w:p>
    <w:p w14:paraId="24682B49" w14:textId="4B51580D" w:rsidR="00C54B47" w:rsidRDefault="00C54B47" w:rsidP="008D4750">
      <w:pPr>
        <w:rPr>
          <w:b/>
          <w:bCs/>
          <w:color w:val="0070C0"/>
          <w:sz w:val="40"/>
          <w:szCs w:val="40"/>
        </w:rPr>
      </w:pPr>
    </w:p>
    <w:p w14:paraId="0AABBDF9" w14:textId="79A3A55D" w:rsidR="00C54B47" w:rsidRDefault="00C54B47" w:rsidP="008D4750">
      <w:pPr>
        <w:rPr>
          <w:b/>
          <w:bCs/>
          <w:color w:val="0070C0"/>
          <w:sz w:val="40"/>
          <w:szCs w:val="40"/>
        </w:rPr>
      </w:pPr>
    </w:p>
    <w:p w14:paraId="160BCB90" w14:textId="5D8D00A5" w:rsidR="00C54B47" w:rsidRDefault="00C54B47" w:rsidP="008D4750">
      <w:pPr>
        <w:rPr>
          <w:b/>
          <w:bCs/>
          <w:color w:val="0070C0"/>
          <w:sz w:val="40"/>
          <w:szCs w:val="40"/>
        </w:rPr>
      </w:pPr>
    </w:p>
    <w:p w14:paraId="055E8FAA" w14:textId="17BA1872" w:rsidR="00C54B47" w:rsidRDefault="00C54B47" w:rsidP="008D4750">
      <w:pPr>
        <w:rPr>
          <w:b/>
          <w:bCs/>
          <w:color w:val="0070C0"/>
          <w:sz w:val="40"/>
          <w:szCs w:val="40"/>
        </w:rPr>
      </w:pPr>
    </w:p>
    <w:p w14:paraId="59487CEB" w14:textId="4CED235B" w:rsidR="00C54B47" w:rsidRDefault="00C54B47" w:rsidP="008D4750">
      <w:pPr>
        <w:rPr>
          <w:b/>
          <w:bCs/>
          <w:color w:val="0070C0"/>
          <w:sz w:val="40"/>
          <w:szCs w:val="40"/>
        </w:rPr>
      </w:pPr>
    </w:p>
    <w:p w14:paraId="407227AF" w14:textId="7669454E" w:rsidR="00C54B47" w:rsidRDefault="00C54B47" w:rsidP="008D4750">
      <w:pPr>
        <w:rPr>
          <w:b/>
          <w:bCs/>
          <w:color w:val="0070C0"/>
          <w:sz w:val="40"/>
          <w:szCs w:val="40"/>
        </w:rPr>
      </w:pPr>
    </w:p>
    <w:p w14:paraId="3F94AE48" w14:textId="77777777" w:rsidR="00C54B47" w:rsidRDefault="00C54B47" w:rsidP="008D4750">
      <w:pPr>
        <w:rPr>
          <w:b/>
          <w:bCs/>
          <w:color w:val="0070C0"/>
          <w:sz w:val="40"/>
          <w:szCs w:val="40"/>
        </w:rPr>
      </w:pPr>
    </w:p>
    <w:p w14:paraId="5F2ABBD6" w14:textId="6847F049" w:rsidR="002D3EDC" w:rsidRDefault="005B4FBA" w:rsidP="008D4750">
      <w:pPr>
        <w:rPr>
          <w:b/>
          <w:bCs/>
          <w:color w:val="0070C0"/>
          <w:sz w:val="40"/>
          <w:szCs w:val="40"/>
        </w:rPr>
      </w:pPr>
      <w:r>
        <w:rPr>
          <w:b/>
          <w:bCs/>
          <w:color w:val="0070C0"/>
          <w:sz w:val="40"/>
          <w:szCs w:val="40"/>
        </w:rPr>
        <w:lastRenderedPageBreak/>
        <w:t>Output</w:t>
      </w:r>
      <w:r w:rsidR="00486547">
        <w:rPr>
          <w:b/>
          <w:bCs/>
          <w:color w:val="0070C0"/>
          <w:sz w:val="40"/>
          <w:szCs w:val="40"/>
        </w:rPr>
        <w:t>:</w:t>
      </w:r>
    </w:p>
    <w:p w14:paraId="6EFBDE86" w14:textId="12F439C3" w:rsidR="0015641F" w:rsidRDefault="00C54B47" w:rsidP="008D4750">
      <w:pPr>
        <w:rPr>
          <w:b/>
          <w:bCs/>
          <w:color w:val="0070C0"/>
          <w:sz w:val="40"/>
          <w:szCs w:val="40"/>
        </w:rPr>
      </w:pPr>
      <w:r w:rsidRPr="00C54B47">
        <w:rPr>
          <w:b/>
          <w:bCs/>
          <w:color w:val="0070C0"/>
          <w:sz w:val="40"/>
          <w:szCs w:val="40"/>
        </w:rPr>
        <w:drawing>
          <wp:inline distT="0" distB="0" distL="0" distR="0" wp14:anchorId="26D6F76C" wp14:editId="7B069B16">
            <wp:extent cx="4210050" cy="8210550"/>
            <wp:effectExtent l="19050" t="19050" r="19050" b="190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1" r="24829" b="347"/>
                    <a:stretch/>
                  </pic:blipFill>
                  <pic:spPr bwMode="auto">
                    <a:xfrm>
                      <a:off x="0" y="0"/>
                      <a:ext cx="4210638" cy="821169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289C72" w14:textId="20069D34" w:rsidR="00C54B47" w:rsidRDefault="00C54B47" w:rsidP="008D4750">
      <w:pPr>
        <w:rPr>
          <w:b/>
          <w:bCs/>
          <w:color w:val="0070C0"/>
          <w:sz w:val="40"/>
          <w:szCs w:val="40"/>
        </w:rPr>
      </w:pPr>
      <w:r w:rsidRPr="00C54B47">
        <w:rPr>
          <w:b/>
          <w:bCs/>
          <w:color w:val="0070C0"/>
          <w:sz w:val="40"/>
          <w:szCs w:val="40"/>
        </w:rPr>
        <w:lastRenderedPageBreak/>
        <w:drawing>
          <wp:inline distT="0" distB="0" distL="0" distR="0" wp14:anchorId="2A203873" wp14:editId="59257151">
            <wp:extent cx="4220164" cy="8573696"/>
            <wp:effectExtent l="19050" t="19050" r="28575" b="184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220164" cy="85736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1DA8BA" w14:textId="07EA1B5E" w:rsidR="00C54B47" w:rsidRDefault="00C54B47" w:rsidP="008D4750">
      <w:pPr>
        <w:rPr>
          <w:b/>
          <w:bCs/>
          <w:color w:val="0070C0"/>
          <w:sz w:val="40"/>
          <w:szCs w:val="40"/>
        </w:rPr>
      </w:pPr>
      <w:r w:rsidRPr="00C54B47">
        <w:rPr>
          <w:b/>
          <w:bCs/>
          <w:color w:val="0070C0"/>
          <w:sz w:val="40"/>
          <w:szCs w:val="40"/>
        </w:rPr>
        <w:lastRenderedPageBreak/>
        <w:drawing>
          <wp:inline distT="0" distB="0" distL="0" distR="0" wp14:anchorId="4FE37DF6" wp14:editId="3F0E37D3">
            <wp:extent cx="4254500" cy="8540758"/>
            <wp:effectExtent l="19050" t="19050" r="12700" b="1270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t="1466" r="9214"/>
                    <a:stretch/>
                  </pic:blipFill>
                  <pic:spPr bwMode="auto">
                    <a:xfrm>
                      <a:off x="0" y="0"/>
                      <a:ext cx="4255094" cy="854195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C54B47" w:rsidSect="00DD02E8">
      <w:pgSz w:w="12240" w:h="15840"/>
      <w:pgMar w:top="851" w:right="191" w:bottom="993" w:left="42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964BD7"/>
    <w:multiLevelType w:val="hybridMultilevel"/>
    <w:tmpl w:val="E4D6AA6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C27832"/>
    <w:multiLevelType w:val="hybridMultilevel"/>
    <w:tmpl w:val="AE6E58BE"/>
    <w:lvl w:ilvl="0" w:tplc="10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181C4A"/>
    <w:multiLevelType w:val="hybridMultilevel"/>
    <w:tmpl w:val="84C4D96C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050C39"/>
    <w:multiLevelType w:val="hybridMultilevel"/>
    <w:tmpl w:val="FCBA11B6"/>
    <w:lvl w:ilvl="0" w:tplc="E314376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69B5C3E"/>
    <w:multiLevelType w:val="hybridMultilevel"/>
    <w:tmpl w:val="FCBA11B6"/>
    <w:lvl w:ilvl="0" w:tplc="E314376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3C44B89"/>
    <w:multiLevelType w:val="hybridMultilevel"/>
    <w:tmpl w:val="69B6D4F6"/>
    <w:lvl w:ilvl="0" w:tplc="E314376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89177C1"/>
    <w:multiLevelType w:val="hybridMultilevel"/>
    <w:tmpl w:val="D0A615F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FE4AD6"/>
    <w:multiLevelType w:val="hybridMultilevel"/>
    <w:tmpl w:val="3112CC4C"/>
    <w:lvl w:ilvl="0" w:tplc="6E484E9C">
      <w:start w:val="3"/>
      <w:numFmt w:val="decimal"/>
      <w:lvlText w:val="%1."/>
      <w:lvlJc w:val="left"/>
      <w:pPr>
        <w:ind w:left="644" w:hanging="360"/>
      </w:pPr>
      <w:rPr>
        <w:rFonts w:hint="default"/>
        <w:color w:val="000000" w:themeColor="text1"/>
        <w:sz w:val="40"/>
      </w:rPr>
    </w:lvl>
    <w:lvl w:ilvl="1" w:tplc="10090019" w:tentative="1">
      <w:start w:val="1"/>
      <w:numFmt w:val="lowerLetter"/>
      <w:lvlText w:val="%2."/>
      <w:lvlJc w:val="left"/>
      <w:pPr>
        <w:ind w:left="1364" w:hanging="360"/>
      </w:pPr>
    </w:lvl>
    <w:lvl w:ilvl="2" w:tplc="1009001B" w:tentative="1">
      <w:start w:val="1"/>
      <w:numFmt w:val="lowerRoman"/>
      <w:lvlText w:val="%3."/>
      <w:lvlJc w:val="right"/>
      <w:pPr>
        <w:ind w:left="2084" w:hanging="180"/>
      </w:pPr>
    </w:lvl>
    <w:lvl w:ilvl="3" w:tplc="1009000F" w:tentative="1">
      <w:start w:val="1"/>
      <w:numFmt w:val="decimal"/>
      <w:lvlText w:val="%4."/>
      <w:lvlJc w:val="left"/>
      <w:pPr>
        <w:ind w:left="2804" w:hanging="360"/>
      </w:pPr>
    </w:lvl>
    <w:lvl w:ilvl="4" w:tplc="10090019" w:tentative="1">
      <w:start w:val="1"/>
      <w:numFmt w:val="lowerLetter"/>
      <w:lvlText w:val="%5."/>
      <w:lvlJc w:val="left"/>
      <w:pPr>
        <w:ind w:left="3524" w:hanging="360"/>
      </w:pPr>
    </w:lvl>
    <w:lvl w:ilvl="5" w:tplc="1009001B" w:tentative="1">
      <w:start w:val="1"/>
      <w:numFmt w:val="lowerRoman"/>
      <w:lvlText w:val="%6."/>
      <w:lvlJc w:val="right"/>
      <w:pPr>
        <w:ind w:left="4244" w:hanging="180"/>
      </w:pPr>
    </w:lvl>
    <w:lvl w:ilvl="6" w:tplc="1009000F" w:tentative="1">
      <w:start w:val="1"/>
      <w:numFmt w:val="decimal"/>
      <w:lvlText w:val="%7."/>
      <w:lvlJc w:val="left"/>
      <w:pPr>
        <w:ind w:left="4964" w:hanging="360"/>
      </w:pPr>
    </w:lvl>
    <w:lvl w:ilvl="7" w:tplc="10090019" w:tentative="1">
      <w:start w:val="1"/>
      <w:numFmt w:val="lowerLetter"/>
      <w:lvlText w:val="%8."/>
      <w:lvlJc w:val="left"/>
      <w:pPr>
        <w:ind w:left="5684" w:hanging="360"/>
      </w:pPr>
    </w:lvl>
    <w:lvl w:ilvl="8" w:tplc="1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5EF47522"/>
    <w:multiLevelType w:val="hybridMultilevel"/>
    <w:tmpl w:val="856286B4"/>
    <w:lvl w:ilvl="0" w:tplc="E5E4EC66">
      <w:start w:val="5"/>
      <w:numFmt w:val="decimal"/>
      <w:lvlText w:val="%1."/>
      <w:lvlJc w:val="left"/>
      <w:pPr>
        <w:ind w:left="1004" w:hanging="360"/>
      </w:pPr>
      <w:rPr>
        <w:rFonts w:hint="default"/>
        <w:color w:val="000000" w:themeColor="text1"/>
        <w:sz w:val="36"/>
      </w:rPr>
    </w:lvl>
    <w:lvl w:ilvl="1" w:tplc="10090019" w:tentative="1">
      <w:start w:val="1"/>
      <w:numFmt w:val="lowerLetter"/>
      <w:lvlText w:val="%2."/>
      <w:lvlJc w:val="left"/>
      <w:pPr>
        <w:ind w:left="1724" w:hanging="360"/>
      </w:pPr>
    </w:lvl>
    <w:lvl w:ilvl="2" w:tplc="1009001B" w:tentative="1">
      <w:start w:val="1"/>
      <w:numFmt w:val="lowerRoman"/>
      <w:lvlText w:val="%3."/>
      <w:lvlJc w:val="right"/>
      <w:pPr>
        <w:ind w:left="2444" w:hanging="180"/>
      </w:pPr>
    </w:lvl>
    <w:lvl w:ilvl="3" w:tplc="1009000F" w:tentative="1">
      <w:start w:val="1"/>
      <w:numFmt w:val="decimal"/>
      <w:lvlText w:val="%4."/>
      <w:lvlJc w:val="left"/>
      <w:pPr>
        <w:ind w:left="3164" w:hanging="360"/>
      </w:pPr>
    </w:lvl>
    <w:lvl w:ilvl="4" w:tplc="10090019" w:tentative="1">
      <w:start w:val="1"/>
      <w:numFmt w:val="lowerLetter"/>
      <w:lvlText w:val="%5."/>
      <w:lvlJc w:val="left"/>
      <w:pPr>
        <w:ind w:left="3884" w:hanging="360"/>
      </w:pPr>
    </w:lvl>
    <w:lvl w:ilvl="5" w:tplc="1009001B" w:tentative="1">
      <w:start w:val="1"/>
      <w:numFmt w:val="lowerRoman"/>
      <w:lvlText w:val="%6."/>
      <w:lvlJc w:val="right"/>
      <w:pPr>
        <w:ind w:left="4604" w:hanging="180"/>
      </w:pPr>
    </w:lvl>
    <w:lvl w:ilvl="6" w:tplc="1009000F" w:tentative="1">
      <w:start w:val="1"/>
      <w:numFmt w:val="decimal"/>
      <w:lvlText w:val="%7."/>
      <w:lvlJc w:val="left"/>
      <w:pPr>
        <w:ind w:left="5324" w:hanging="360"/>
      </w:pPr>
    </w:lvl>
    <w:lvl w:ilvl="7" w:tplc="10090019" w:tentative="1">
      <w:start w:val="1"/>
      <w:numFmt w:val="lowerLetter"/>
      <w:lvlText w:val="%8."/>
      <w:lvlJc w:val="left"/>
      <w:pPr>
        <w:ind w:left="6044" w:hanging="360"/>
      </w:pPr>
    </w:lvl>
    <w:lvl w:ilvl="8" w:tplc="1009001B" w:tentative="1">
      <w:start w:val="1"/>
      <w:numFmt w:val="lowerRoman"/>
      <w:lvlText w:val="%9."/>
      <w:lvlJc w:val="right"/>
      <w:pPr>
        <w:ind w:left="6764" w:hanging="180"/>
      </w:pPr>
    </w:lvl>
  </w:abstractNum>
  <w:num w:numId="1">
    <w:abstractNumId w:val="1"/>
  </w:num>
  <w:num w:numId="2">
    <w:abstractNumId w:val="7"/>
  </w:num>
  <w:num w:numId="3">
    <w:abstractNumId w:val="8"/>
  </w:num>
  <w:num w:numId="4">
    <w:abstractNumId w:val="6"/>
  </w:num>
  <w:num w:numId="5">
    <w:abstractNumId w:val="2"/>
  </w:num>
  <w:num w:numId="6">
    <w:abstractNumId w:val="3"/>
  </w:num>
  <w:num w:numId="7">
    <w:abstractNumId w:val="4"/>
  </w:num>
  <w:num w:numId="8">
    <w:abstractNumId w:val="0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wNTI0MjS1MDAyNTZT0lEKTi0uzszPAykwNKsFAL642oMtAAAA"/>
  </w:docVars>
  <w:rsids>
    <w:rsidRoot w:val="00A2089D"/>
    <w:rsid w:val="0015641F"/>
    <w:rsid w:val="001D7E19"/>
    <w:rsid w:val="00236051"/>
    <w:rsid w:val="002D3EDC"/>
    <w:rsid w:val="003A49C0"/>
    <w:rsid w:val="00471490"/>
    <w:rsid w:val="00486547"/>
    <w:rsid w:val="004C0BF3"/>
    <w:rsid w:val="00531018"/>
    <w:rsid w:val="005B4FBA"/>
    <w:rsid w:val="00616F11"/>
    <w:rsid w:val="006D15E6"/>
    <w:rsid w:val="00797702"/>
    <w:rsid w:val="008D4750"/>
    <w:rsid w:val="00925DA2"/>
    <w:rsid w:val="009A1907"/>
    <w:rsid w:val="009F5F34"/>
    <w:rsid w:val="00A10C90"/>
    <w:rsid w:val="00A2089D"/>
    <w:rsid w:val="00B90292"/>
    <w:rsid w:val="00C54B47"/>
    <w:rsid w:val="00C926B5"/>
    <w:rsid w:val="00D13F51"/>
    <w:rsid w:val="00DD02E8"/>
    <w:rsid w:val="00DE7782"/>
    <w:rsid w:val="00E24722"/>
    <w:rsid w:val="00E50D6F"/>
    <w:rsid w:val="00E70EA1"/>
    <w:rsid w:val="00E80238"/>
    <w:rsid w:val="00F21602"/>
    <w:rsid w:val="00FD5B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05003"/>
  <w15:chartTrackingRefBased/>
  <w15:docId w15:val="{67C26402-F842-4097-A5C9-6E319ADE8C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80238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8023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865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4877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35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4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9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4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0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77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61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7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96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1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37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5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4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55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14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51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4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39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76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04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7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19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03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61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74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8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4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01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5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61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36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0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0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0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1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5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1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9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1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98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03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0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9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9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67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41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94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9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67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7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19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1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05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2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13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6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2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83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38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47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40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0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8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87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98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54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44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9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8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52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1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4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8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94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2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1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7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1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3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1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9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29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14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27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48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8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74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60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0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56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7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8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6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8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97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7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91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73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9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78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1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43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52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5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8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8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2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7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9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43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1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19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3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5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40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31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54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96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13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37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61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84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3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17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49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56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23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1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1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1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05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03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03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1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0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34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2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11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0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34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8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5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39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56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94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86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84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13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16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32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901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95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95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75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7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49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32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1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35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20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54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7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0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56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1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3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9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13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81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86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81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55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26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24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1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25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88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0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1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81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3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31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74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77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5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13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37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7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29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32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0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40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0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0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34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2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2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16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92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8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09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8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57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6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2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03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84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8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66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97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80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91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95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7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1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8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02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7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4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8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06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1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7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9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8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28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4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5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1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5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Pages>6</Pages>
  <Words>418</Words>
  <Characters>238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47120 RAJKUMAR B L</dc:creator>
  <cp:keywords/>
  <dc:description/>
  <cp:lastModifiedBy>2047120 RAJKUMAR B L</cp:lastModifiedBy>
  <cp:revision>21</cp:revision>
  <cp:lastPrinted>2021-03-31T09:01:00Z</cp:lastPrinted>
  <dcterms:created xsi:type="dcterms:W3CDTF">2021-01-22T09:46:00Z</dcterms:created>
  <dcterms:modified xsi:type="dcterms:W3CDTF">2021-04-12T05:57:00Z</dcterms:modified>
</cp:coreProperties>
</file>